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ideographer</w:t>
      </w:r>
    </w:p>
    <w:bookmarkStart w:id="20" w:name="internship-application-letter"/>
    <w:p>
      <w:pPr>
        <w:pStyle w:val="Heading1"/>
      </w:pPr>
      <w:r>
        <w:t xml:space="preserve">Internship Application Letter</w:t>
      </w:r>
    </w:p>
    <w:p>
      <w:pPr>
        <w:pStyle w:val="FirstParagraph"/>
      </w:pPr>
      <w:r>
        <w:t xml:space="preserve">Ahmed Hassan</w:t>
      </w:r>
      <w:r>
        <w:br/>
      </w:r>
      <w:r>
        <w:t xml:space="preserve">Al Barsha South, Dubai, United Arab Emirates</w:t>
      </w:r>
      <w:r>
        <w:br/>
      </w:r>
      <w:r>
        <w:t xml:space="preserve">+971 50 123 4567 | ahmed.hassan@uaeemail.com</w:t>
      </w:r>
    </w:p>
    <w:bookmarkEnd w:id="20"/>
    <w:p>
      <w:pPr>
        <w:pStyle w:val="BodyText"/>
      </w:pPr>
      <w:r>
        <w:t xml:space="preserve">October 26, 2023</w:t>
      </w:r>
    </w:p>
    <w:p>
      <w:pPr>
        <w:pStyle w:val="BodyText"/>
      </w:pPr>
      <w:r>
        <w:t xml:space="preserve">Hiring Manager</w:t>
      </w:r>
      <w:r>
        <w:br/>
      </w:r>
      <w:r>
        <w:t xml:space="preserve">[Company Name]</w:t>
      </w:r>
      <w:r>
        <w:br/>
      </w:r>
      <w:r>
        <w:t xml:space="preserve">Dubai Media City</w:t>
      </w:r>
      <w:r>
        <w:br/>
      </w:r>
      <w:r>
        <w:t xml:space="preserve">Dubai, United Arab Emirates</w:t>
      </w:r>
    </w:p>
    <w:p>
      <w:pPr>
        <w:pStyle w:val="BodyText"/>
      </w:pPr>
      <w:r>
        <w:t xml:space="preserve">Dear Hiring Manager,</w:t>
      </w:r>
    </w:p>
    <w:p>
      <w:pPr>
        <w:pStyle w:val="BodyText"/>
      </w:pPr>
      <w:r>
        <w:t xml:space="preserve">I am writing to express my enthusiastic interest in the Videographer Internship position at your esteemed organization, as advertised on the Dubai Creative Hub portal. As a passionate visual storyteller currently pursuing a Bachelor of Media Production at American University of Sharjah with specialization in digital cinematography, I am excited to submit my application for this internship opportunity within the vibrant media landscape of United Arab Emirates Dubai. This</w:t>
      </w:r>
      <w:r>
        <w:t xml:space="preserve"> </w:t>
      </w:r>
      <w:r>
        <w:rPr>
          <w:bCs/>
          <w:b/>
        </w:rPr>
        <w:t xml:space="preserve">Internship Application Letter</w:t>
      </w:r>
      <w:r>
        <w:t xml:space="preserve"> </w:t>
      </w:r>
      <w:r>
        <w:t xml:space="preserve">serves as my formal expression of dedication to contributing to your team while immersing myself in the dynamic creative ecosystem that makes Dubai a global hub for visual arts and multimedia innovation.</w:t>
      </w:r>
    </w:p>
    <w:p>
      <w:pPr>
        <w:pStyle w:val="BodyText"/>
      </w:pPr>
      <w:r>
        <w:t xml:space="preserve">My fascination with videography began during my childhood in Al Ain, where I documented local cultural festivals with an early DSLR camera. This evolved into academic rigor at AUS, where I completed advanced coursework in narrative structure, color grading using DaVinci Resolve, and 4K cinematography. In my final semester project titled "Echoes of the Desert," I produced a documentary capturing Bedouin traditions in Al Dhafra—project that required navigating complex logistics across remote locations while maintaining cinematic excellence. The experience reinforced my technical proficiency with industry-standard equipment including Sony FX6, DJI Ronin stabilizers, and ARRI ALEXA Mini cameras—a skillset directly transferable to your studio's requirements for the</w:t>
      </w:r>
      <w:r>
        <w:t xml:space="preserve"> </w:t>
      </w:r>
      <w:r>
        <w:rPr>
          <w:bCs/>
          <w:b/>
        </w:rPr>
        <w:t xml:space="preserve">Videographer</w:t>
      </w:r>
      <w:r>
        <w:t xml:space="preserve"> </w:t>
      </w:r>
      <w:r>
        <w:t xml:space="preserve">internship role.</w:t>
      </w:r>
    </w:p>
    <w:p>
      <w:pPr>
        <w:pStyle w:val="BodyText"/>
      </w:pPr>
      <w:r>
        <w:t xml:space="preserve">What particularly excites me about this opportunity in</w:t>
      </w:r>
      <w:r>
        <w:t xml:space="preserve"> </w:t>
      </w:r>
      <w:r>
        <w:rPr>
          <w:bCs/>
          <w:b/>
        </w:rPr>
        <w:t xml:space="preserve">United Arab Emirates Dubai</w:t>
      </w:r>
      <w:r>
        <w:t xml:space="preserve"> </w:t>
      </w:r>
      <w:r>
        <w:t xml:space="preserve">is the unparalleled convergence of cultural heritage and cutting-edge media production that defines our region. Dubai's rapid evolution into a global content creation capital—evidenced by the expansion of studios like RTA Media and the launch of Dubai Film City's new production zones—creates an ideal environment for an aspiring</w:t>
      </w:r>
      <w:r>
        <w:t xml:space="preserve"> </w:t>
      </w:r>
      <w:r>
        <w:rPr>
          <w:bCs/>
          <w:b/>
        </w:rPr>
        <w:t xml:space="preserve">Videographer</w:t>
      </w:r>
      <w:r>
        <w:t xml:space="preserve"> </w:t>
      </w:r>
      <w:r>
        <w:t xml:space="preserve">to learn from industry pioneers. I've closely followed your studio's award-winning work on "Dubai Beyond Borders," a series showcasing Emirati talent through cinematic lenses, which demonstrates the perfect alignment between my creative vision and your organizational ethos. My understanding of Dubai's unique media environment extends beyond technical skills; I possess fluency in Arabic (Mandarin as a second language) and understand the cultural nuances required to authentically represent Emirati narratives while meeting international broadcast standards.</w:t>
      </w:r>
    </w:p>
    <w:p>
      <w:pPr>
        <w:pStyle w:val="BodyText"/>
      </w:pPr>
      <w:r>
        <w:t xml:space="preserve">During my semester at AUS, I interned with Al Jazeera English's Dubai bureau, where I assisted in filming cross-border documentaries about Gulf economic initiatives. This experience equipped me with critical insights into the UAE media workflow: from pre-production planning that considers cultural sensitivity and government regulations to post-production workflows compliant with Federal Media Authority (FMC) guidelines. I managed camera setups for 15+ location shoots across Dubai Marina, Palm Jumeirah, and Expo City—tasks requiring meticulous attention to logistical details in a city where production permits involve multiple municipal approvals. This exposure solidified my commitment to adhering to UAE's stringent content standards while delivering compelling visual narratives.</w:t>
      </w:r>
    </w:p>
    <w:p>
      <w:pPr>
        <w:pStyle w:val="BodyText"/>
      </w:pPr>
      <w:r>
        <w:t xml:space="preserve">My technical repertoire extends beyond camera operation. I possess comprehensive skills in Adobe Premiere Pro and After Effects for editing, sound design using Audacity, and motion graphics creation through Cinema 4D—capabilities that would allow me to immediately contribute to your team's projects. In a recent campus competition hosted by the Dubai Creative Collective, I won "Best Cinematic Editing" for my short film "The Golden Hour," which utilized drone cinematography to capture Dubai's skyline transitions from day to night. This project required navigating complex drone regulations in Dubai (obtaining EASA approvals) and integrating aerial footage with ground-level sequences—skills directly relevant to your studio's high-profile commercial work.</w:t>
      </w:r>
    </w:p>
    <w:p>
      <w:pPr>
        <w:pStyle w:val="BodyText"/>
      </w:pPr>
      <w:r>
        <w:t xml:space="preserve">I am particularly drawn to how your organization champions local talent development within the UAE's creative sector. The internship program you offer exemplifies Dubai's strategic investment in nurturing homegrown media professionals, a vision I deeply support. As an Emirati national with family roots in Sharjah, I understand the importance of creating authentic regional content that resonates with both Gulf audiences and global viewers. My career goal is to become a lead videographer specializing in cultural documentaries that showcase the UAE's multifaceted identity—exactly the trajectory supported by your mentorship program.</w:t>
      </w:r>
    </w:p>
    <w:p>
      <w:pPr>
        <w:pStyle w:val="BodyText"/>
      </w:pPr>
      <w:r>
        <w:t xml:space="preserve">What sets me apart is my proactive approach to industry engagement within Dubai. I regularly attend workshops at The Creative Hub, recently completing a certification in "UAE Media Regulations and Ethics" from Dubai International Academy of Media. I've also collaborated with local influencers on TikTok campaigns promoting UAE tourism destinations, developing content that achieved 2M+ views while adhering to the UAE's digital content guidelines. This demonstrates my ability to create platform-optimized content within Dubai's evolving media environment—skills I would eagerly apply during this internship.</w:t>
      </w:r>
    </w:p>
    <w:p>
      <w:pPr>
        <w:pStyle w:val="BodyText"/>
      </w:pPr>
      <w:r>
        <w:t xml:space="preserve">I recognize that success as a</w:t>
      </w:r>
      <w:r>
        <w:t xml:space="preserve"> </w:t>
      </w:r>
      <w:r>
        <w:rPr>
          <w:bCs/>
          <w:b/>
        </w:rPr>
        <w:t xml:space="preserve">Videographer</w:t>
      </w:r>
      <w:r>
        <w:t xml:space="preserve"> </w:t>
      </w:r>
      <w:r>
        <w:t xml:space="preserve">in the United Arab Emirates Dubai requires not just technical excellence but cultural intelligence and adaptability. My experience working with diverse teams across Emirati, Indian, and European communities has honed my collaborative abilities in multicultural settings—a vital asset for your global-facing projects. I am committed to learning your studio's specific production methodologies while contributing fresh perspectives informed by my academic training and local context.</w:t>
      </w:r>
    </w:p>
    <w:p>
      <w:pPr>
        <w:pStyle w:val="BodyText"/>
      </w:pPr>
      <w:r>
        <w:t xml:space="preserve">The opportunity to contribute to Dubai's burgeoning media industry represents a pivotal moment in my professional journey. This</w:t>
      </w:r>
      <w:r>
        <w:t xml:space="preserve"> </w:t>
      </w:r>
      <w:r>
        <w:rPr>
          <w:bCs/>
          <w:b/>
        </w:rPr>
        <w:t xml:space="preserve">Internship Application Letter</w:t>
      </w:r>
      <w:r>
        <w:t xml:space="preserve"> </w:t>
      </w:r>
      <w:r>
        <w:t xml:space="preserve">reflects not just my qualifications, but my profound respect for the UAE's cultural narrative and commitment to elevating visual storytelling standards within the region. I am eager to bring my technical skills, cultural awareness, and unwavering work ethic to your team—knowing that every frame shot in Dubai carries the weight of representing our nation's vision on a global stage.</w:t>
      </w:r>
    </w:p>
    <w:p>
      <w:pPr>
        <w:pStyle w:val="BodyText"/>
      </w:pPr>
      <w:r>
        <w:t xml:space="preserve">Thank you for considering my application. I have attached my resume detailing further projects and academic achievements. I welcome the opportunity to discuss how my skills as an emerging</w:t>
      </w:r>
      <w:r>
        <w:t xml:space="preserve"> </w:t>
      </w:r>
      <w:r>
        <w:rPr>
          <w:bCs/>
          <w:b/>
        </w:rPr>
        <w:t xml:space="preserve">Videographer</w:t>
      </w:r>
      <w:r>
        <w:t xml:space="preserve"> </w:t>
      </w:r>
      <w:r>
        <w:t xml:space="preserve">can support your creative objectives within the unique context of</w:t>
      </w:r>
      <w:r>
        <w:t xml:space="preserve"> </w:t>
      </w:r>
      <w:r>
        <w:rPr>
          <w:bCs/>
          <w:b/>
        </w:rPr>
        <w:t xml:space="preserve">United Arab Emirates Dubai</w:t>
      </w:r>
      <w:r>
        <w:t xml:space="preserve">. I look forward to scheduling an interview at your earliest convenience.</w:t>
      </w:r>
    </w:p>
    <w:p>
      <w:pPr>
        <w:pStyle w:val="BodyText"/>
      </w:pPr>
      <w:r>
        <w:t xml:space="preserve">Sincerely,</w:t>
      </w:r>
      <w:r>
        <w:br/>
      </w:r>
      <w:r>
        <w:br/>
      </w:r>
      <w:r>
        <w:t xml:space="preserve">Ahmed Hass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ideographer</dc:title>
  <dc:creator/>
  <dc:language>en</dc:language>
  <cp:keywords/>
  <dcterms:created xsi:type="dcterms:W3CDTF">2026-07-23T04:02:57Z</dcterms:created>
  <dcterms:modified xsi:type="dcterms:W3CDTF">2026-07-23T04:02:57Z</dcterms:modified>
</cp:coreProperties>
</file>

<file path=docProps/custom.xml><?xml version="1.0" encoding="utf-8"?>
<Properties xmlns="http://schemas.openxmlformats.org/officeDocument/2006/custom-properties" xmlns:vt="http://schemas.openxmlformats.org/officeDocument/2006/docPropsVTypes"/>
</file>